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411" w:rsidRDefault="00F17CCC">
      <w:r>
        <w:t>SET UP:</w:t>
      </w:r>
    </w:p>
    <w:p w:rsidR="00F17CCC" w:rsidRDefault="00F17CCC" w:rsidP="00F17CCC">
      <w:pPr>
        <w:pStyle w:val="ListParagraph"/>
        <w:numPr>
          <w:ilvl w:val="2"/>
          <w:numId w:val="1"/>
        </w:numPr>
      </w:pPr>
      <w:proofErr w:type="spellStart"/>
      <w:r>
        <w:t>Shalini</w:t>
      </w:r>
      <w:proofErr w:type="spellEnd"/>
      <w:r>
        <w:t xml:space="preserve"> told me that windows10 is most commonly used in the lab. </w:t>
      </w:r>
    </w:p>
    <w:p w:rsidR="00F17CCC" w:rsidRDefault="00F17CCC" w:rsidP="00F17CCC">
      <w:pPr>
        <w:pStyle w:val="ListParagraph"/>
        <w:numPr>
          <w:ilvl w:val="2"/>
          <w:numId w:val="1"/>
        </w:numPr>
      </w:pPr>
      <w:r>
        <w:t>I used python and bash to complete the task at hand. Follow the instructions to get your set up</w:t>
      </w:r>
    </w:p>
    <w:p w:rsidR="00F17CCC" w:rsidRDefault="00F17CCC" w:rsidP="00F17CCC">
      <w:pPr>
        <w:pStyle w:val="ListParagraph"/>
        <w:numPr>
          <w:ilvl w:val="2"/>
          <w:numId w:val="1"/>
        </w:numPr>
      </w:pPr>
      <w:r>
        <w:t xml:space="preserve">I use Windows </w:t>
      </w:r>
      <w:proofErr w:type="spellStart"/>
      <w:r>
        <w:t>Subsytem</w:t>
      </w:r>
      <w:proofErr w:type="spellEnd"/>
      <w:r>
        <w:t xml:space="preserve"> for </w:t>
      </w:r>
      <w:proofErr w:type="spellStart"/>
      <w:r>
        <w:t>linux</w:t>
      </w:r>
      <w:proofErr w:type="spellEnd"/>
      <w:r>
        <w:t xml:space="preserve"> (WSL), follow the tutorial below to get WSL on your systems –</w:t>
      </w:r>
    </w:p>
    <w:p w:rsidR="00F17CCC" w:rsidRDefault="00F621B8" w:rsidP="00F17CCC">
      <w:pPr>
        <w:pStyle w:val="ListParagraph"/>
        <w:ind w:left="1440"/>
      </w:pPr>
      <w:hyperlink r:id="rId5" w:history="1">
        <w:r w:rsidR="00F17CCC">
          <w:rPr>
            <w:rStyle w:val="Hyperlink"/>
          </w:rPr>
          <w:t>https://devtidbits.com/2017/11/09/ubuntu-linux-on-windows-10-how-to/</w:t>
        </w:r>
      </w:hyperlink>
    </w:p>
    <w:p w:rsidR="00F17CCC" w:rsidRDefault="00F17CCC" w:rsidP="00D601D5">
      <w:r>
        <w:rPr>
          <w:noProof/>
          <w:lang w:eastAsia="en-IN"/>
        </w:rPr>
        <w:drawing>
          <wp:inline distT="0" distB="0" distL="0" distR="0">
            <wp:extent cx="5937250" cy="3524104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32)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4" t="10636" r="20231" b="13138"/>
                    <a:stretch/>
                  </pic:blipFill>
                  <pic:spPr bwMode="auto">
                    <a:xfrm>
                      <a:off x="0" y="0"/>
                      <a:ext cx="5944410" cy="3528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601D5">
        <w:tab/>
      </w:r>
    </w:p>
    <w:p w:rsidR="00D601D5" w:rsidRDefault="00D601D5" w:rsidP="00D601D5">
      <w:pPr>
        <w:pStyle w:val="ListParagraph"/>
        <w:ind w:left="1080"/>
      </w:pPr>
      <w:r>
        <w:t>You should see something like this once you follow the tutorial</w:t>
      </w:r>
    </w:p>
    <w:p w:rsidR="00D601D5" w:rsidRDefault="00D601D5" w:rsidP="00D601D5">
      <w:pPr>
        <w:pStyle w:val="ListParagraph"/>
        <w:ind w:left="1080"/>
      </w:pPr>
      <w:r>
        <w:t xml:space="preserve">Next we will install the </w:t>
      </w:r>
      <w:proofErr w:type="spellStart"/>
      <w:r>
        <w:t>biopython</w:t>
      </w:r>
      <w:proofErr w:type="spellEnd"/>
      <w:r>
        <w:t xml:space="preserve"> module that is required to run the program</w:t>
      </w:r>
    </w:p>
    <w:p w:rsidR="00D601D5" w:rsidRDefault="00D601D5" w:rsidP="00D601D5">
      <w:pPr>
        <w:pStyle w:val="ListParagraph"/>
        <w:ind w:left="1080"/>
      </w:pPr>
      <w:r>
        <w:t>Write the below mentioned command on the terminal window</w:t>
      </w:r>
    </w:p>
    <w:p w:rsidR="00D601D5" w:rsidRDefault="00D601D5" w:rsidP="00D601D5">
      <w:r>
        <w:rPr>
          <w:noProof/>
          <w:lang w:eastAsia="en-IN"/>
        </w:rPr>
        <w:lastRenderedPageBreak/>
        <w:drawing>
          <wp:inline distT="0" distB="0" distL="0" distR="0">
            <wp:extent cx="6200667" cy="3606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33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4" t="12015" r="19898" b="12941"/>
                    <a:stretch/>
                  </pic:blipFill>
                  <pic:spPr bwMode="auto">
                    <a:xfrm>
                      <a:off x="0" y="0"/>
                      <a:ext cx="6205936" cy="3609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01D5" w:rsidRDefault="00D601D5" w:rsidP="00D601D5">
      <w:r>
        <w:tab/>
        <w:t>Press Enter</w:t>
      </w:r>
    </w:p>
    <w:p w:rsidR="00D601D5" w:rsidRDefault="00D601D5" w:rsidP="00D601D5">
      <w:r>
        <w:tab/>
        <w:t xml:space="preserve">It will ask for the password you set up in the beginning. When you type the password it </w:t>
      </w:r>
      <w:proofErr w:type="spellStart"/>
      <w:r>
        <w:t>wont</w:t>
      </w:r>
      <w:proofErr w:type="spellEnd"/>
      <w:r>
        <w:t xml:space="preserve"> be visible. After typing the password press enter. Let it run and finish.</w:t>
      </w:r>
    </w:p>
    <w:p w:rsidR="00D601D5" w:rsidRDefault="00D601D5" w:rsidP="00D601D5">
      <w:r>
        <w:tab/>
        <w:t>Congratulations, you have successfully completed the set up now you can start to run your program.</w:t>
      </w:r>
    </w:p>
    <w:p w:rsidR="00D601D5" w:rsidRDefault="00D601D5" w:rsidP="00D601D5"/>
    <w:p w:rsidR="00D601D5" w:rsidRDefault="00D601D5" w:rsidP="00D601D5"/>
    <w:p w:rsidR="00D601D5" w:rsidRDefault="00D601D5" w:rsidP="00D601D5">
      <w:r>
        <w:t>TPP FILE FORMAT:</w:t>
      </w:r>
    </w:p>
    <w:p w:rsidR="00D601D5" w:rsidRDefault="00332FA3" w:rsidP="00D601D5">
      <w:r>
        <w:tab/>
        <w:t>Download the contents of the</w:t>
      </w:r>
      <w:r w:rsidR="00D601D5">
        <w:t xml:space="preserve"> folder provided. (TPP)</w:t>
      </w:r>
    </w:p>
    <w:p w:rsidR="00332FA3" w:rsidRDefault="00332FA3" w:rsidP="00D601D5">
      <w:r>
        <w:tab/>
        <w:t xml:space="preserve">(if you download the entire folder you will have to unzip it, via the terminal. To keep things easy </w:t>
      </w:r>
      <w:proofErr w:type="gramStart"/>
      <w:r>
        <w:t>download</w:t>
      </w:r>
      <w:proofErr w:type="gramEnd"/>
      <w:r>
        <w:t xml:space="preserve"> the contents </w:t>
      </w:r>
      <w:r w:rsidR="003415F1">
        <w:t>in a separate folder (</w:t>
      </w:r>
      <w:proofErr w:type="spellStart"/>
      <w:r w:rsidR="003415F1">
        <w:t>eg</w:t>
      </w:r>
      <w:proofErr w:type="spellEnd"/>
      <w:r w:rsidR="003415F1">
        <w:t xml:space="preserve"> named TPP)</w:t>
      </w:r>
    </w:p>
    <w:p w:rsidR="00D601D5" w:rsidRDefault="00D601D5" w:rsidP="00D601D5">
      <w:r>
        <w:tab/>
        <w:t xml:space="preserve">I </w:t>
      </w:r>
      <w:r w:rsidR="00332FA3">
        <w:t>recommend downloading all the contents in a separate folder</w:t>
      </w:r>
      <w:r>
        <w:t xml:space="preserve"> at some place in the D/C/E </w:t>
      </w:r>
      <w:r w:rsidR="00332FA3">
        <w:t xml:space="preserve">   </w:t>
      </w:r>
      <w:r>
        <w:t>drive of your system.</w:t>
      </w:r>
    </w:p>
    <w:p w:rsidR="00D601D5" w:rsidRDefault="00D601D5" w:rsidP="00D601D5">
      <w:r>
        <w:tab/>
        <w:t>The downloaded folder will look like this:</w:t>
      </w:r>
    </w:p>
    <w:p w:rsidR="00D601D5" w:rsidRDefault="00D601D5" w:rsidP="00D601D5">
      <w:r>
        <w:rPr>
          <w:noProof/>
          <w:lang w:eastAsia="en-IN"/>
        </w:rPr>
        <w:lastRenderedPageBreak/>
        <w:drawing>
          <wp:inline distT="0" distB="0" distL="0" distR="0">
            <wp:extent cx="5539112" cy="16954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34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4" t="16742" r="28762" b="48591"/>
                    <a:stretch/>
                  </pic:blipFill>
                  <pic:spPr bwMode="auto">
                    <a:xfrm>
                      <a:off x="0" y="0"/>
                      <a:ext cx="5542901" cy="1696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01D5" w:rsidRDefault="00332FA3" w:rsidP="00D601D5">
      <w:r>
        <w:t>STEP1: copy-paste all the files to be processed in the folder input-files (initially the folder is empty).</w:t>
      </w:r>
    </w:p>
    <w:p w:rsidR="003415F1" w:rsidRDefault="003415F1" w:rsidP="00D601D5">
      <w:r>
        <w:tab/>
        <w:t xml:space="preserve">Copy-paste the </w:t>
      </w:r>
      <w:proofErr w:type="gramStart"/>
      <w:r>
        <w:t>database(</w:t>
      </w:r>
      <w:proofErr w:type="spellStart"/>
      <w:proofErr w:type="gramEnd"/>
      <w:r>
        <w:t>fasta</w:t>
      </w:r>
      <w:proofErr w:type="spellEnd"/>
      <w:r>
        <w:t xml:space="preserve"> format) in to the main folder. Rename it database.</w:t>
      </w:r>
    </w:p>
    <w:p w:rsidR="00332FA3" w:rsidRDefault="00332FA3" w:rsidP="00D601D5">
      <w:r>
        <w:t>For example, I want to process the following 5 files:</w:t>
      </w:r>
      <w:r>
        <w:rPr>
          <w:noProof/>
          <w:lang w:eastAsia="en-IN"/>
        </w:rPr>
        <w:drawing>
          <wp:inline distT="0" distB="0" distL="0" distR="0">
            <wp:extent cx="6022955" cy="16700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35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4" t="15757" r="29204" b="53713"/>
                    <a:stretch/>
                  </pic:blipFill>
                  <pic:spPr bwMode="auto">
                    <a:xfrm>
                      <a:off x="0" y="0"/>
                      <a:ext cx="6031114" cy="16723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FA3" w:rsidRDefault="00332FA3" w:rsidP="00D601D5">
      <w:r>
        <w:t>STEP2: open the terminal and navigate to the folder using the following command.</w:t>
      </w:r>
    </w:p>
    <w:p w:rsidR="00332FA3" w:rsidRDefault="00332FA3" w:rsidP="00D601D5">
      <w:r>
        <w:tab/>
        <w:t xml:space="preserve">For example, if you have saved the folder in d </w:t>
      </w:r>
      <w:r w:rsidR="003415F1">
        <w:t>drive: cd /</w:t>
      </w:r>
      <w:proofErr w:type="spellStart"/>
      <w:r w:rsidR="003415F1">
        <w:t>mnt</w:t>
      </w:r>
      <w:proofErr w:type="spellEnd"/>
      <w:r w:rsidR="003415F1">
        <w:t>/d/&lt;folder name1&gt;/&lt;folder name2&gt;</w:t>
      </w:r>
      <w:proofErr w:type="gramStart"/>
      <w:r w:rsidR="003415F1">
        <w:t>/..</w:t>
      </w:r>
      <w:proofErr w:type="gramEnd"/>
    </w:p>
    <w:p w:rsidR="003415F1" w:rsidRDefault="003415F1" w:rsidP="003415F1">
      <w:r>
        <w:t>Where folder name1 and 2 and so on are the sequential folders in which you have placed the file. In case the folder names have space, use \ (back slash) to escape it.</w:t>
      </w:r>
    </w:p>
    <w:p w:rsidR="003415F1" w:rsidRDefault="003415F1" w:rsidP="00D601D5"/>
    <w:p w:rsidR="003415F1" w:rsidRDefault="003415F1" w:rsidP="00D601D5">
      <w:r>
        <w:rPr>
          <w:noProof/>
          <w:lang w:eastAsia="en-IN"/>
        </w:rPr>
        <w:drawing>
          <wp:inline distT="0" distB="0" distL="0" distR="0">
            <wp:extent cx="5600700" cy="2266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7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9" t="13985" r="40505" b="49182"/>
                    <a:stretch/>
                  </pic:blipFill>
                  <pic:spPr bwMode="auto">
                    <a:xfrm>
                      <a:off x="0" y="0"/>
                      <a:ext cx="5611494" cy="2271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15F1" w:rsidRDefault="003415F1" w:rsidP="00D601D5"/>
    <w:p w:rsidR="003415F1" w:rsidRDefault="003415F1" w:rsidP="00D601D5"/>
    <w:p w:rsidR="00332FA3" w:rsidRDefault="003415F1" w:rsidP="00D601D5">
      <w:r>
        <w:lastRenderedPageBreak/>
        <w:t>STEP3</w:t>
      </w:r>
      <w:r w:rsidR="00332FA3">
        <w:t xml:space="preserve">: open the USEME.txt file present in the folder. Copy its entire contents. (I recommend using </w:t>
      </w:r>
      <w:proofErr w:type="spellStart"/>
      <w:r w:rsidR="00332FA3">
        <w:t>ctrl+A</w:t>
      </w:r>
      <w:proofErr w:type="spellEnd"/>
      <w:r w:rsidR="00332FA3">
        <w:t xml:space="preserve"> followed by </w:t>
      </w:r>
      <w:proofErr w:type="spellStart"/>
      <w:r w:rsidR="00332FA3">
        <w:t>ctrl+C</w:t>
      </w:r>
      <w:proofErr w:type="spellEnd"/>
      <w:r w:rsidR="00332FA3">
        <w:t>).</w:t>
      </w:r>
    </w:p>
    <w:p w:rsidR="00332FA3" w:rsidRDefault="00332FA3" w:rsidP="00D601D5">
      <w:r>
        <w:tab/>
        <w:t xml:space="preserve">The </w:t>
      </w:r>
      <w:proofErr w:type="spellStart"/>
      <w:r>
        <w:t>useme</w:t>
      </w:r>
      <w:proofErr w:type="spellEnd"/>
      <w:r>
        <w:t xml:space="preserve"> file looks like this:</w:t>
      </w:r>
    </w:p>
    <w:p w:rsidR="00332FA3" w:rsidRDefault="00332FA3" w:rsidP="00D601D5">
      <w:r>
        <w:rPr>
          <w:noProof/>
          <w:lang w:eastAsia="en-IN"/>
        </w:rPr>
        <w:drawing>
          <wp:inline distT="0" distB="0" distL="0" distR="0">
            <wp:extent cx="2247900" cy="266347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36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6816" b="74731"/>
                    <a:stretch/>
                  </pic:blipFill>
                  <pic:spPr bwMode="auto">
                    <a:xfrm>
                      <a:off x="0" y="0"/>
                      <a:ext cx="2256946" cy="2674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2FA3" w:rsidRDefault="00B94A71" w:rsidP="00D601D5">
      <w:r>
        <w:t>STEP4</w:t>
      </w:r>
      <w:r w:rsidR="00332FA3">
        <w:t xml:space="preserve">: go back to the terminal. And paste what you have copied. In most systems, tapping on the trackpad with two fingers will work. Or </w:t>
      </w:r>
      <w:proofErr w:type="spellStart"/>
      <w:r w:rsidR="00332FA3">
        <w:t>ctrl+v</w:t>
      </w:r>
      <w:proofErr w:type="spellEnd"/>
      <w:r w:rsidR="00332FA3">
        <w:t xml:space="preserve"> will work. Or </w:t>
      </w:r>
      <w:proofErr w:type="spellStart"/>
      <w:r w:rsidR="00332FA3">
        <w:t>ctrl+shift+v</w:t>
      </w:r>
      <w:proofErr w:type="spellEnd"/>
      <w:r w:rsidR="00332FA3">
        <w:t xml:space="preserve"> will work. </w:t>
      </w:r>
    </w:p>
    <w:p w:rsidR="003415F1" w:rsidRDefault="003415F1" w:rsidP="00D601D5">
      <w:r>
        <w:t xml:space="preserve">A lot of things will start appearing on the screen. These are the things I wanted to print out. Final after a few seconds/minutes/hours (depending on the size of the input files), it will stop. You </w:t>
      </w:r>
      <w:proofErr w:type="gramStart"/>
      <w:r>
        <w:t>can  minimize</w:t>
      </w:r>
      <w:proofErr w:type="gramEnd"/>
      <w:r>
        <w:t xml:space="preserve"> the screen while the program is running.</w:t>
      </w:r>
    </w:p>
    <w:p w:rsidR="003415F1" w:rsidRDefault="003415F1" w:rsidP="00D601D5">
      <w:proofErr w:type="gramStart"/>
      <w:r>
        <w:t>Finally</w:t>
      </w:r>
      <w:proofErr w:type="gramEnd"/>
      <w:r>
        <w:t xml:space="preserve"> you will get the following files/folder in the main folder:</w:t>
      </w:r>
    </w:p>
    <w:p w:rsidR="003415F1" w:rsidRDefault="003415F1" w:rsidP="00D601D5">
      <w:r>
        <w:t xml:space="preserve"> </w:t>
      </w:r>
      <w:proofErr w:type="spellStart"/>
      <w:proofErr w:type="gramStart"/>
      <w:r>
        <w:t>Final.tsv</w:t>
      </w:r>
      <w:proofErr w:type="spellEnd"/>
      <w:r>
        <w:t xml:space="preserve"> :</w:t>
      </w:r>
      <w:proofErr w:type="gramEnd"/>
      <w:r>
        <w:t xml:space="preserve"> the final output file</w:t>
      </w:r>
    </w:p>
    <w:p w:rsidR="003415F1" w:rsidRDefault="003415F1" w:rsidP="00D601D5">
      <w:r>
        <w:t xml:space="preserve"> </w:t>
      </w:r>
      <w:proofErr w:type="spellStart"/>
      <w:proofErr w:type="gramStart"/>
      <w:r>
        <w:t>db.tsv</w:t>
      </w:r>
      <w:proofErr w:type="spellEnd"/>
      <w:r>
        <w:t xml:space="preserve"> :</w:t>
      </w:r>
      <w:proofErr w:type="gramEnd"/>
      <w:r>
        <w:t xml:space="preserve"> the database format that was used</w:t>
      </w:r>
    </w:p>
    <w:p w:rsidR="003415F1" w:rsidRDefault="003415F1" w:rsidP="00D601D5">
      <w:r>
        <w:t>a folder o-files: which contains one file for each of the input file, and has the sorted protein-peptide list.  If input file is file1, the corresponding file in o-file is ofile1.</w:t>
      </w:r>
    </w:p>
    <w:p w:rsidR="003415F1" w:rsidRDefault="003415F1" w:rsidP="00D601D5">
      <w:r>
        <w:t>DONE!</w:t>
      </w:r>
    </w:p>
    <w:p w:rsidR="003415F1" w:rsidRDefault="003415F1" w:rsidP="00D601D5">
      <w:r>
        <w:t xml:space="preserve">To use this again, delete the o-files folder, </w:t>
      </w:r>
      <w:proofErr w:type="spellStart"/>
      <w:r>
        <w:t>db.tsv</w:t>
      </w:r>
      <w:proofErr w:type="spellEnd"/>
      <w:r>
        <w:t xml:space="preserve">, </w:t>
      </w:r>
      <w:proofErr w:type="spellStart"/>
      <w:r>
        <w:t>final.tsv</w:t>
      </w:r>
      <w:proofErr w:type="spellEnd"/>
      <w:r>
        <w:t xml:space="preserve">. and then repeat the </w:t>
      </w:r>
      <w:proofErr w:type="gramStart"/>
      <w:r>
        <w:t>steps :P</w:t>
      </w:r>
      <w:proofErr w:type="gramEnd"/>
    </w:p>
    <w:p w:rsidR="003415F1" w:rsidRDefault="003415F1" w:rsidP="00D601D5"/>
    <w:p w:rsidR="003415F1" w:rsidRDefault="003415F1" w:rsidP="00D601D5"/>
    <w:p w:rsidR="003415F1" w:rsidRDefault="003415F1" w:rsidP="00D601D5">
      <w:r>
        <w:t>MAXQUANT:</w:t>
      </w:r>
    </w:p>
    <w:p w:rsidR="003415F1" w:rsidRDefault="003415F1" w:rsidP="00D601D5">
      <w:r>
        <w:tab/>
      </w:r>
      <w:proofErr w:type="spellStart"/>
      <w:r>
        <w:t>Maxquant</w:t>
      </w:r>
      <w:proofErr w:type="spellEnd"/>
      <w:r>
        <w:t xml:space="preserve"> </w:t>
      </w:r>
      <w:r w:rsidR="00045B19">
        <w:t>files have the samples written with the file, so the relevant columns that point out to the relevant columns have to be manually checked.</w:t>
      </w:r>
      <w:r>
        <w:t xml:space="preserve"> </w:t>
      </w:r>
    </w:p>
    <w:p w:rsidR="00045B19" w:rsidRDefault="00045B19" w:rsidP="00D601D5">
      <w:r>
        <w:t>For example, in the file I processed, there were 8 samples and were present in column 61-68.</w:t>
      </w:r>
    </w:p>
    <w:p w:rsidR="00045B19" w:rsidRDefault="00045B19" w:rsidP="00D601D5">
      <w:r>
        <w:rPr>
          <w:noProof/>
          <w:lang w:eastAsia="en-IN"/>
        </w:rPr>
        <w:lastRenderedPageBreak/>
        <w:drawing>
          <wp:inline distT="0" distB="0" distL="0" distR="0">
            <wp:extent cx="5731510" cy="114617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39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B19" w:rsidRDefault="00045B19" w:rsidP="00D601D5"/>
    <w:p w:rsidR="00045B19" w:rsidRDefault="00045B19" w:rsidP="00045B19">
      <w:r>
        <w:t>Download the contents of the folder provided. (MAXQUANT)</w:t>
      </w:r>
    </w:p>
    <w:p w:rsidR="00045B19" w:rsidRDefault="00045B19" w:rsidP="00045B19">
      <w:r>
        <w:tab/>
        <w:t xml:space="preserve">(if you download the entire folder you will have to unzip it, via the terminal. To keep things easy </w:t>
      </w:r>
      <w:proofErr w:type="gramStart"/>
      <w:r>
        <w:t>download</w:t>
      </w:r>
      <w:proofErr w:type="gramEnd"/>
      <w:r>
        <w:t xml:space="preserve"> the contents in a separate folder (</w:t>
      </w:r>
      <w:proofErr w:type="spellStart"/>
      <w:r>
        <w:t>eg</w:t>
      </w:r>
      <w:proofErr w:type="spellEnd"/>
      <w:r>
        <w:t xml:space="preserve"> named MAXQUANT)</w:t>
      </w:r>
    </w:p>
    <w:p w:rsidR="00045B19" w:rsidRDefault="00045B19" w:rsidP="00045B19">
      <w:r>
        <w:tab/>
        <w:t>I recommend downloading all the contents in a separate folder at some place in the D/C/E    drive of your system.</w:t>
      </w:r>
    </w:p>
    <w:p w:rsidR="00045B19" w:rsidRDefault="00045B19" w:rsidP="00045B19">
      <w:r>
        <w:tab/>
        <w:t>The downloaded folder will look like this:</w:t>
      </w:r>
    </w:p>
    <w:p w:rsidR="00B94A71" w:rsidRDefault="00B94A71" w:rsidP="00045B19">
      <w:r>
        <w:rPr>
          <w:noProof/>
          <w:lang w:eastAsia="en-IN"/>
        </w:rPr>
        <w:drawing>
          <wp:inline distT="0" distB="0" distL="0" distR="0">
            <wp:extent cx="6555605" cy="2673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41)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102" b="46425"/>
                    <a:stretch/>
                  </pic:blipFill>
                  <pic:spPr bwMode="auto">
                    <a:xfrm>
                      <a:off x="0" y="0"/>
                      <a:ext cx="6562445" cy="2676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5B19" w:rsidRDefault="00045B19" w:rsidP="00D601D5"/>
    <w:p w:rsidR="00045B19" w:rsidRDefault="00045B19" w:rsidP="00D601D5"/>
    <w:p w:rsidR="00332FA3" w:rsidRDefault="00332FA3" w:rsidP="00D601D5"/>
    <w:p w:rsidR="00D601D5" w:rsidRDefault="00045B19" w:rsidP="00D601D5">
      <w:r>
        <w:t>STEP1: copy-paste the input file into the main folder. Rename is peptides</w:t>
      </w:r>
    </w:p>
    <w:p w:rsidR="00045B19" w:rsidRDefault="00045B19" w:rsidP="00D601D5">
      <w:r>
        <w:tab/>
        <w:t xml:space="preserve">Copy-paste the </w:t>
      </w:r>
      <w:proofErr w:type="spellStart"/>
      <w:r>
        <w:t>fasta</w:t>
      </w:r>
      <w:proofErr w:type="spellEnd"/>
      <w:r>
        <w:t>-database into the main folder. Rename it database</w:t>
      </w:r>
    </w:p>
    <w:p w:rsidR="00045B19" w:rsidRDefault="00045B19" w:rsidP="00D601D5">
      <w:r>
        <w:t>STEP2: open the file 0.sh in notepad/word-pad/any other text-editor. Change the number “$61”</w:t>
      </w:r>
      <w:proofErr w:type="gramStart"/>
      <w:r>
        <w:t>,”$</w:t>
      </w:r>
      <w:proofErr w:type="gramEnd"/>
      <w:r>
        <w:t xml:space="preserve">62”,…. To the numbers that denote your column numbers </w:t>
      </w:r>
      <w:proofErr w:type="spellStart"/>
      <w:r>
        <w:t>ie</w:t>
      </w:r>
      <w:proofErr w:type="spellEnd"/>
      <w:r>
        <w:t xml:space="preserve"> the column number that contain the intensities.</w:t>
      </w:r>
    </w:p>
    <w:p w:rsidR="00045B19" w:rsidRDefault="00045B19" w:rsidP="00D601D5">
      <w:r>
        <w:t xml:space="preserve">For </w:t>
      </w:r>
      <w:proofErr w:type="gramStart"/>
      <w:r>
        <w:t>example</w:t>
      </w:r>
      <w:proofErr w:type="gramEnd"/>
      <w:r>
        <w:t xml:space="preserve"> in the below picture, the intensities are from column 61 to 68. (the </w:t>
      </w:r>
      <w:proofErr w:type="gramStart"/>
      <w:r>
        <w:t>first  two</w:t>
      </w:r>
      <w:proofErr w:type="gramEnd"/>
      <w:r>
        <w:t xml:space="preserve"> numbers correspond to the peptides and proteins respectively).</w:t>
      </w:r>
    </w:p>
    <w:p w:rsidR="00045B19" w:rsidRDefault="00045B19" w:rsidP="00D601D5">
      <w:r>
        <w:rPr>
          <w:noProof/>
          <w:lang w:eastAsia="en-IN"/>
        </w:rPr>
        <w:lastRenderedPageBreak/>
        <w:drawing>
          <wp:inline distT="0" distB="0" distL="0" distR="0">
            <wp:extent cx="5716142" cy="1111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40)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85" b="72622"/>
                    <a:stretch/>
                  </pic:blipFill>
                  <pic:spPr bwMode="auto">
                    <a:xfrm>
                      <a:off x="0" y="0"/>
                      <a:ext cx="5736891" cy="1115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45B19" w:rsidRDefault="00B94A71" w:rsidP="00D601D5">
      <w:r>
        <w:t>STEP3: follow step2, 3, 4 for TPP.</w:t>
      </w:r>
    </w:p>
    <w:p w:rsidR="00B94A71" w:rsidRDefault="00B94A71" w:rsidP="00D601D5">
      <w:r>
        <w:t xml:space="preserve">You will get a lot of files. </w:t>
      </w:r>
      <w:proofErr w:type="spellStart"/>
      <w:r>
        <w:t>Final.tsv</w:t>
      </w:r>
      <w:proofErr w:type="spellEnd"/>
      <w:r>
        <w:t xml:space="preserve"> is the required file. The other processed-x files are those formed intermediately during the processing as mentioned in the presentation.</w:t>
      </w:r>
    </w:p>
    <w:p w:rsidR="00B94A71" w:rsidRDefault="00B94A71" w:rsidP="00D601D5">
      <w:r>
        <w:t>I can easily write code to remove these intermediate files, if you want. But I kept them to give a taste of what actually is happening as mentioned in the presentation.</w:t>
      </w:r>
    </w:p>
    <w:p w:rsidR="00F621B8" w:rsidRDefault="00F621B8" w:rsidP="00D601D5"/>
    <w:p w:rsidR="00F621B8" w:rsidRDefault="00F621B8" w:rsidP="00D601D5">
      <w:r>
        <w:t>PD file:</w:t>
      </w:r>
    </w:p>
    <w:p w:rsidR="00F621B8" w:rsidRDefault="00F621B8" w:rsidP="00D601D5">
      <w:r>
        <w:t>Place the input files in the input-files folder</w:t>
      </w:r>
    </w:p>
    <w:p w:rsidR="00F621B8" w:rsidRDefault="00F621B8" w:rsidP="00D601D5">
      <w:r>
        <w:t>Place the database in the main folder</w:t>
      </w:r>
    </w:p>
    <w:p w:rsidR="00F621B8" w:rsidRDefault="00F621B8" w:rsidP="00D601D5">
      <w:r>
        <w:t>Run $ python3 pd.py</w:t>
      </w:r>
      <w:bookmarkStart w:id="0" w:name="_GoBack"/>
      <w:bookmarkEnd w:id="0"/>
    </w:p>
    <w:sectPr w:rsidR="00F621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22CC3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A566172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432E1046"/>
    <w:multiLevelType w:val="multilevel"/>
    <w:tmpl w:val="40090021"/>
    <w:lvl w:ilvl="0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680" w:hanging="360"/>
      </w:pPr>
      <w:rPr>
        <w:rFonts w:ascii="Symbol" w:hAnsi="Symbol" w:hint="default"/>
      </w:rPr>
    </w:lvl>
  </w:abstractNum>
  <w:abstractNum w:abstractNumId="3" w15:restartNumberingAfterBreak="0">
    <w:nsid w:val="5D16605C"/>
    <w:multiLevelType w:val="multilevel"/>
    <w:tmpl w:val="4009002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jM2MzMyN7Q0NzRW0lEKTi0uzszPAykwrAUA/oV2fiwAAAA="/>
  </w:docVars>
  <w:rsids>
    <w:rsidRoot w:val="009F183E"/>
    <w:rsid w:val="00045B19"/>
    <w:rsid w:val="00332FA3"/>
    <w:rsid w:val="003415F1"/>
    <w:rsid w:val="007B7411"/>
    <w:rsid w:val="009F183E"/>
    <w:rsid w:val="00B94A71"/>
    <w:rsid w:val="00D601D5"/>
    <w:rsid w:val="00F17CCC"/>
    <w:rsid w:val="00F62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9466"/>
  <w15:chartTrackingRefBased/>
  <w15:docId w15:val="{E1891803-25E4-4107-A7D8-6CB427100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B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CC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17C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evtidbits.com/2017/11/09/ubuntu-linux-on-windows-10-how-to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inda Jindal</dc:creator>
  <cp:keywords/>
  <dc:description/>
  <cp:lastModifiedBy>Vrinda Jindal</cp:lastModifiedBy>
  <cp:revision>3</cp:revision>
  <dcterms:created xsi:type="dcterms:W3CDTF">2019-12-25T21:06:00Z</dcterms:created>
  <dcterms:modified xsi:type="dcterms:W3CDTF">2020-01-10T10:40:00Z</dcterms:modified>
</cp:coreProperties>
</file>